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C4A02" w14:textId="77423B2F" w:rsidR="00BE22E7" w:rsidRPr="001059AC" w:rsidRDefault="00E66E8B" w:rsidP="001059AC">
      <w:pPr>
        <w:pStyle w:val="Heading1"/>
      </w:pPr>
      <w:r w:rsidRPr="001059AC">
        <w:t>NAME</w:t>
      </w:r>
    </w:p>
    <w:p w14:paraId="41F9DDF5" w14:textId="42E56991" w:rsidR="00C96856" w:rsidRPr="00E66E8B" w:rsidRDefault="00C96856" w:rsidP="00C96856">
      <w:pPr>
        <w:jc w:val="center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>Contact info</w:t>
      </w:r>
    </w:p>
    <w:p w14:paraId="760FC44D" w14:textId="77777777" w:rsidR="00E66E8B" w:rsidRPr="00E66E8B" w:rsidRDefault="00E66E8B" w:rsidP="00C96856">
      <w:pPr>
        <w:jc w:val="center"/>
        <w:rPr>
          <w:rFonts w:cstheme="minorHAnsi"/>
          <w:sz w:val="22"/>
          <w:szCs w:val="28"/>
        </w:rPr>
      </w:pPr>
    </w:p>
    <w:p w14:paraId="097D7505" w14:textId="53379068" w:rsidR="00E25DC6" w:rsidRPr="001059AC" w:rsidRDefault="00E66E8B" w:rsidP="001059AC">
      <w:pPr>
        <w:pStyle w:val="Heading2"/>
      </w:pPr>
      <w:r w:rsidRPr="001059AC">
        <w:t>OBJECTIVE</w:t>
      </w:r>
    </w:p>
    <w:p w14:paraId="110222BE" w14:textId="3B71A78E" w:rsidR="00E15B58" w:rsidRPr="00E66E8B" w:rsidRDefault="00E66E8B" w:rsidP="00E66E8B">
      <w:pPr>
        <w:spacing w:line="276" w:lineRule="auto"/>
        <w:jc w:val="center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>Seeking an opportunity t</w:t>
      </w:r>
      <w:r w:rsidR="00B65751" w:rsidRPr="00E66E8B">
        <w:rPr>
          <w:rFonts w:cstheme="minorHAnsi"/>
          <w:sz w:val="22"/>
          <w:szCs w:val="28"/>
        </w:rPr>
        <w:t>o use analytical, detail</w:t>
      </w:r>
      <w:r w:rsidRPr="00E66E8B">
        <w:rPr>
          <w:rFonts w:cstheme="minorHAnsi"/>
          <w:sz w:val="22"/>
          <w:szCs w:val="28"/>
        </w:rPr>
        <w:t>-oriented</w:t>
      </w:r>
      <w:r w:rsidR="00B65751" w:rsidRPr="00E66E8B">
        <w:rPr>
          <w:rFonts w:cstheme="minorHAnsi"/>
          <w:sz w:val="22"/>
          <w:szCs w:val="28"/>
        </w:rPr>
        <w:t xml:space="preserve">, and </w:t>
      </w:r>
      <w:r w:rsidRPr="00E66E8B">
        <w:rPr>
          <w:rFonts w:cstheme="minorHAnsi"/>
          <w:sz w:val="22"/>
          <w:szCs w:val="28"/>
        </w:rPr>
        <w:t>problem-solving</w:t>
      </w:r>
      <w:r w:rsidR="00B65751" w:rsidRPr="00E66E8B">
        <w:rPr>
          <w:rFonts w:cstheme="minorHAnsi"/>
          <w:sz w:val="22"/>
          <w:szCs w:val="28"/>
        </w:rPr>
        <w:t xml:space="preserve"> skills in </w:t>
      </w:r>
      <w:r w:rsidR="009529A2" w:rsidRPr="00E66E8B">
        <w:rPr>
          <w:rFonts w:cstheme="minorHAnsi"/>
          <w:sz w:val="22"/>
          <w:szCs w:val="28"/>
        </w:rPr>
        <w:t>a</w:t>
      </w:r>
      <w:r w:rsidRPr="00E66E8B">
        <w:rPr>
          <w:rFonts w:cstheme="minorHAnsi"/>
          <w:sz w:val="22"/>
          <w:szCs w:val="28"/>
        </w:rPr>
        <w:t xml:space="preserve"> big data </w:t>
      </w:r>
      <w:r w:rsidR="009529A2" w:rsidRPr="00E66E8B">
        <w:rPr>
          <w:rFonts w:cstheme="minorHAnsi"/>
          <w:sz w:val="22"/>
          <w:szCs w:val="28"/>
        </w:rPr>
        <w:t>environment</w:t>
      </w:r>
      <w:r w:rsidRPr="00E66E8B">
        <w:rPr>
          <w:rFonts w:cstheme="minorHAnsi"/>
          <w:sz w:val="22"/>
          <w:szCs w:val="28"/>
        </w:rPr>
        <w:t>. Skilled in Simple and multiple linear regression | Analysis of variance | Data analysis | Project efficiency</w:t>
      </w:r>
    </w:p>
    <w:p w14:paraId="1235C323" w14:textId="77777777" w:rsidR="00E66E8B" w:rsidRPr="00E66E8B" w:rsidRDefault="00E66E8B" w:rsidP="00E66E8B">
      <w:pPr>
        <w:spacing w:line="276" w:lineRule="auto"/>
        <w:jc w:val="center"/>
        <w:rPr>
          <w:rFonts w:cstheme="minorHAnsi"/>
          <w:sz w:val="22"/>
          <w:szCs w:val="28"/>
        </w:rPr>
      </w:pPr>
    </w:p>
    <w:p w14:paraId="77CD2BBC" w14:textId="54992B1D" w:rsidR="00E25DC6" w:rsidRPr="00E66E8B" w:rsidRDefault="00E66E8B" w:rsidP="001059AC">
      <w:pPr>
        <w:pStyle w:val="Heading2"/>
      </w:pPr>
      <w:r w:rsidRPr="00E66E8B">
        <w:t>EDUCATION</w:t>
      </w:r>
    </w:p>
    <w:p w14:paraId="2B8180B6" w14:textId="5651ED81" w:rsidR="004A18F4" w:rsidRPr="00E66E8B" w:rsidRDefault="009529A2" w:rsidP="00BE22E7">
      <w:p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 xml:space="preserve">University of North Florida, </w:t>
      </w:r>
      <w:r w:rsidR="004A18F4" w:rsidRPr="00E66E8B">
        <w:rPr>
          <w:rFonts w:cstheme="minorHAnsi"/>
          <w:sz w:val="22"/>
          <w:szCs w:val="28"/>
        </w:rPr>
        <w:t>Jacksonville, FL</w:t>
      </w:r>
      <w:r w:rsidR="000066AE" w:rsidRPr="00E66E8B">
        <w:rPr>
          <w:rFonts w:cstheme="minorHAnsi"/>
          <w:sz w:val="22"/>
          <w:szCs w:val="28"/>
        </w:rPr>
        <w:t xml:space="preserve">, April 2019  </w:t>
      </w:r>
    </w:p>
    <w:p w14:paraId="4054D861" w14:textId="6FD700E5" w:rsidR="00E66E8B" w:rsidRPr="00E66E8B" w:rsidRDefault="004A18F4" w:rsidP="00BE22E7">
      <w:p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>Bachelor of Science in</w:t>
      </w:r>
      <w:r w:rsidRPr="00E66E8B">
        <w:rPr>
          <w:rFonts w:cstheme="minorHAnsi"/>
          <w:sz w:val="22"/>
          <w:szCs w:val="28"/>
        </w:rPr>
        <w:t xml:space="preserve"> </w:t>
      </w:r>
      <w:r w:rsidRPr="00E66E8B">
        <w:rPr>
          <w:rFonts w:cstheme="minorHAnsi"/>
          <w:b/>
          <w:sz w:val="22"/>
          <w:szCs w:val="28"/>
        </w:rPr>
        <w:t>Statistics</w:t>
      </w:r>
    </w:p>
    <w:p w14:paraId="06E46CF5" w14:textId="6F0647E2" w:rsidR="00E66E8B" w:rsidRPr="00E66E8B" w:rsidRDefault="00BE22E7" w:rsidP="00BE22E7">
      <w:p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 xml:space="preserve">Minor in Mathematics, </w:t>
      </w:r>
      <w:r w:rsidR="000066AE" w:rsidRPr="00E66E8B">
        <w:rPr>
          <w:rFonts w:cstheme="minorHAnsi"/>
          <w:sz w:val="22"/>
          <w:szCs w:val="28"/>
        </w:rPr>
        <w:t>GPA: 4.0</w:t>
      </w:r>
      <w:r w:rsidR="001D78F3">
        <w:rPr>
          <w:rFonts w:cstheme="minorHAnsi"/>
          <w:sz w:val="22"/>
          <w:szCs w:val="28"/>
        </w:rPr>
        <w:t>/4.0</w:t>
      </w:r>
      <w:r w:rsidR="000066AE" w:rsidRPr="00E66E8B">
        <w:rPr>
          <w:rFonts w:cstheme="minorHAnsi"/>
          <w:sz w:val="22"/>
          <w:szCs w:val="28"/>
        </w:rPr>
        <w:t xml:space="preserve">          </w:t>
      </w:r>
    </w:p>
    <w:p w14:paraId="73346954" w14:textId="0CBE9846" w:rsidR="00E25DC6" w:rsidRPr="00E66E8B" w:rsidRDefault="000066AE" w:rsidP="00BE22E7">
      <w:p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 xml:space="preserve">                                                        </w:t>
      </w:r>
    </w:p>
    <w:p w14:paraId="464FEAF5" w14:textId="7BE838FE" w:rsidR="00E25DC6" w:rsidRPr="00E66E8B" w:rsidRDefault="00E66E8B" w:rsidP="001059AC">
      <w:pPr>
        <w:pStyle w:val="Heading2"/>
        <w:rPr>
          <w:sz w:val="22"/>
        </w:rPr>
      </w:pPr>
      <w:r w:rsidRPr="00E66E8B">
        <w:t>DATA ANALYSIS &amp; PROGRAMMING LANGUAGES</w:t>
      </w:r>
    </w:p>
    <w:p w14:paraId="385AFF33" w14:textId="060485E3" w:rsidR="00E25DC6" w:rsidRPr="002145EE" w:rsidRDefault="00E25DC6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 xml:space="preserve">SQL Certification </w:t>
      </w:r>
    </w:p>
    <w:p w14:paraId="15FD1874" w14:textId="398094E7" w:rsidR="00E25DC6" w:rsidRPr="00E66E8B" w:rsidRDefault="00E25DC6" w:rsidP="00BE22E7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>Interactive lessons on how to run basic queries, aggregating data, combining data sources, and specialized analysis techniques such as user attribution, usage funnels, and churn analysis.</w:t>
      </w:r>
    </w:p>
    <w:p w14:paraId="2D082380" w14:textId="0F97760D" w:rsidR="00E25DC6" w:rsidRPr="00E66E8B" w:rsidRDefault="00E25DC6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 xml:space="preserve">Traditional C </w:t>
      </w:r>
    </w:p>
    <w:p w14:paraId="66310A4E" w14:textId="08480C31" w:rsidR="00E25DC6" w:rsidRPr="00E66E8B" w:rsidRDefault="00756074" w:rsidP="00BE22E7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sz w:val="22"/>
          <w:szCs w:val="28"/>
        </w:rPr>
        <w:t xml:space="preserve">Entry level understanding of coding and operations, expressions, control flow, I/O, functions, program structure, and problem solving </w:t>
      </w:r>
      <w:r w:rsidR="00D50BAF" w:rsidRPr="00E66E8B">
        <w:rPr>
          <w:rFonts w:cstheme="minorHAnsi"/>
          <w:sz w:val="22"/>
          <w:szCs w:val="28"/>
        </w:rPr>
        <w:t xml:space="preserve">in </w:t>
      </w:r>
      <w:r w:rsidR="00D50BAF" w:rsidRPr="00E66E8B">
        <w:rPr>
          <w:rFonts w:cstheme="minorHAnsi"/>
          <w:b/>
          <w:sz w:val="22"/>
          <w:szCs w:val="28"/>
        </w:rPr>
        <w:t>Linux</w:t>
      </w:r>
    </w:p>
    <w:p w14:paraId="4C42C3B6" w14:textId="3D5DA2A9" w:rsidR="00E25DC6" w:rsidRPr="00E66E8B" w:rsidRDefault="00E25DC6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 xml:space="preserve">Excel </w:t>
      </w:r>
    </w:p>
    <w:p w14:paraId="697AE80F" w14:textId="412F9ADB" w:rsidR="00D50BAF" w:rsidRPr="00E66E8B" w:rsidRDefault="00756074" w:rsidP="00BE22E7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sz w:val="22"/>
          <w:szCs w:val="28"/>
        </w:rPr>
        <w:t>Experience with using</w:t>
      </w:r>
      <w:r w:rsidR="00D50BAF" w:rsidRPr="00E66E8B">
        <w:rPr>
          <w:rFonts w:cstheme="minorHAnsi"/>
          <w:sz w:val="22"/>
          <w:szCs w:val="28"/>
        </w:rPr>
        <w:t xml:space="preserve"> graphs and regression in</w:t>
      </w:r>
      <w:r w:rsidRPr="00E66E8B">
        <w:rPr>
          <w:rFonts w:cstheme="minorHAnsi"/>
          <w:sz w:val="22"/>
          <w:szCs w:val="28"/>
        </w:rPr>
        <w:t xml:space="preserve"> Excel in various lab settings </w:t>
      </w:r>
    </w:p>
    <w:p w14:paraId="72D9E02E" w14:textId="54804B75" w:rsidR="00D50BAF" w:rsidRPr="00E66E8B" w:rsidRDefault="00D50BAF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>SAS</w:t>
      </w:r>
    </w:p>
    <w:p w14:paraId="1FC0A392" w14:textId="1D5BBAE1" w:rsidR="00D50BAF" w:rsidRPr="00E66E8B" w:rsidRDefault="00D50BAF" w:rsidP="00BE22E7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sz w:val="22"/>
          <w:szCs w:val="28"/>
        </w:rPr>
        <w:t xml:space="preserve">Experience with using SAS for one to three factor experiments of ANOVA, simple and multiple regression, ANCOVA, and analyzing data via hypothesis tests and confidence intervals </w:t>
      </w:r>
    </w:p>
    <w:p w14:paraId="6AA8656F" w14:textId="77777777" w:rsidR="00E25DC6" w:rsidRPr="00E66E8B" w:rsidRDefault="00E25DC6" w:rsidP="00BE22E7">
      <w:pPr>
        <w:spacing w:line="276" w:lineRule="auto"/>
        <w:rPr>
          <w:rFonts w:cstheme="minorHAnsi"/>
          <w:b/>
          <w:sz w:val="22"/>
          <w:szCs w:val="28"/>
          <w:u w:val="single"/>
        </w:rPr>
      </w:pPr>
    </w:p>
    <w:p w14:paraId="4C35F52D" w14:textId="39CF8896" w:rsidR="00E25DC6" w:rsidRPr="00E66E8B" w:rsidRDefault="00E66E8B" w:rsidP="001059AC">
      <w:pPr>
        <w:pStyle w:val="Heading2"/>
        <w:rPr>
          <w:sz w:val="22"/>
        </w:rPr>
      </w:pPr>
      <w:r w:rsidRPr="00E66E8B">
        <w:t>ACADEMICS</w:t>
      </w:r>
    </w:p>
    <w:p w14:paraId="1E1023D2" w14:textId="6A3A481A" w:rsidR="000636ED" w:rsidRPr="00E66E8B" w:rsidRDefault="000636ED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>Algebra Physics I</w:t>
      </w:r>
      <w:r w:rsidR="00BE22E7" w:rsidRPr="00E66E8B">
        <w:rPr>
          <w:rFonts w:cstheme="minorHAnsi"/>
          <w:b/>
          <w:sz w:val="22"/>
          <w:szCs w:val="28"/>
        </w:rPr>
        <w:t xml:space="preserve"> </w:t>
      </w:r>
      <w:r w:rsidRPr="00E66E8B">
        <w:rPr>
          <w:rFonts w:cstheme="minorHAnsi"/>
          <w:b/>
          <w:sz w:val="22"/>
          <w:szCs w:val="28"/>
        </w:rPr>
        <w:t>&amp; II</w:t>
      </w:r>
      <w:r w:rsidR="00BE22E7" w:rsidRPr="00E66E8B">
        <w:rPr>
          <w:rFonts w:cstheme="minorHAnsi"/>
          <w:b/>
          <w:sz w:val="22"/>
          <w:szCs w:val="28"/>
        </w:rPr>
        <w:t xml:space="preserve"> + Labs </w:t>
      </w:r>
    </w:p>
    <w:p w14:paraId="6C3B0262" w14:textId="0C10E77C" w:rsidR="000636ED" w:rsidRPr="00E66E8B" w:rsidRDefault="00BE22E7" w:rsidP="00BE22E7">
      <w:pPr>
        <w:pStyle w:val="ListParagraph"/>
        <w:numPr>
          <w:ilvl w:val="0"/>
          <w:numId w:val="1"/>
        </w:numPr>
        <w:spacing w:line="276" w:lineRule="auto"/>
        <w:ind w:left="360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sz w:val="22"/>
          <w:szCs w:val="28"/>
        </w:rPr>
        <w:t xml:space="preserve">Introduced to mechanics, waves, and heat as well as electricity, magnetism, light and modern physics </w:t>
      </w:r>
    </w:p>
    <w:p w14:paraId="1F643B61" w14:textId="77777777" w:rsidR="00BE22E7" w:rsidRPr="00E66E8B" w:rsidRDefault="00BE22E7" w:rsidP="00BE22E7">
      <w:pPr>
        <w:pStyle w:val="ListParagraph"/>
        <w:spacing w:line="276" w:lineRule="auto"/>
        <w:rPr>
          <w:rFonts w:cstheme="minorHAnsi"/>
          <w:b/>
          <w:sz w:val="22"/>
          <w:szCs w:val="28"/>
        </w:rPr>
      </w:pPr>
    </w:p>
    <w:p w14:paraId="603D3A31" w14:textId="43DF7168" w:rsidR="00C024DF" w:rsidRPr="00E66E8B" w:rsidRDefault="00C024DF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>P</w:t>
      </w:r>
      <w:r w:rsidR="008C4D37" w:rsidRPr="00E66E8B">
        <w:rPr>
          <w:rFonts w:cstheme="minorHAnsi"/>
          <w:b/>
          <w:sz w:val="22"/>
          <w:szCs w:val="28"/>
        </w:rPr>
        <w:t xml:space="preserve">robability and Statistics </w:t>
      </w:r>
    </w:p>
    <w:p w14:paraId="27EE5C25" w14:textId="22E4C2CB" w:rsidR="00C024DF" w:rsidRPr="00E66E8B" w:rsidRDefault="00C024DF" w:rsidP="00BE22E7">
      <w:p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>-</w:t>
      </w:r>
      <w:r w:rsidR="00CD3C52" w:rsidRPr="00E66E8B">
        <w:rPr>
          <w:rFonts w:cstheme="minorHAnsi"/>
          <w:b/>
          <w:sz w:val="22"/>
          <w:szCs w:val="28"/>
        </w:rPr>
        <w:t xml:space="preserve"> </w:t>
      </w:r>
      <w:r w:rsidR="00CD3C52" w:rsidRPr="00E66E8B">
        <w:rPr>
          <w:rFonts w:cstheme="minorHAnsi"/>
          <w:sz w:val="22"/>
          <w:szCs w:val="28"/>
        </w:rPr>
        <w:t>Lectures on basic probability prin</w:t>
      </w:r>
      <w:r w:rsidR="00C71FCF" w:rsidRPr="00E66E8B">
        <w:rPr>
          <w:rFonts w:cstheme="minorHAnsi"/>
          <w:sz w:val="22"/>
          <w:szCs w:val="28"/>
        </w:rPr>
        <w:t>ciples, discrete and continuous</w:t>
      </w:r>
      <w:r w:rsidR="00D26162" w:rsidRPr="00E66E8B">
        <w:rPr>
          <w:rFonts w:cstheme="minorHAnsi"/>
          <w:sz w:val="22"/>
          <w:szCs w:val="28"/>
        </w:rPr>
        <w:t xml:space="preserve"> random variable distributions, moment generating functions, basic descriptive statistics, and the Central Limit Theorem.</w:t>
      </w:r>
    </w:p>
    <w:p w14:paraId="7E51B1F5" w14:textId="77777777" w:rsidR="00C024DF" w:rsidRPr="00E66E8B" w:rsidRDefault="00C024DF" w:rsidP="00BE22E7">
      <w:pPr>
        <w:spacing w:line="276" w:lineRule="auto"/>
        <w:rPr>
          <w:rFonts w:cstheme="minorHAnsi"/>
          <w:b/>
          <w:sz w:val="22"/>
          <w:szCs w:val="28"/>
        </w:rPr>
      </w:pPr>
    </w:p>
    <w:p w14:paraId="12A33675" w14:textId="29EC9DB0" w:rsidR="00C024DF" w:rsidRPr="00E66E8B" w:rsidRDefault="008C4D37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 xml:space="preserve">Intro to Financial Accounting </w:t>
      </w:r>
    </w:p>
    <w:p w14:paraId="1A6CEB37" w14:textId="36944356" w:rsidR="00C024DF" w:rsidRPr="00E66E8B" w:rsidRDefault="00C024DF" w:rsidP="00BE22E7">
      <w:pPr>
        <w:spacing w:line="276" w:lineRule="auto"/>
        <w:rPr>
          <w:rFonts w:cstheme="minorHAnsi"/>
          <w:b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>-</w:t>
      </w:r>
      <w:r w:rsidR="00CD3C52" w:rsidRPr="00E66E8B">
        <w:rPr>
          <w:rFonts w:cstheme="minorHAnsi"/>
          <w:b/>
          <w:sz w:val="22"/>
          <w:szCs w:val="28"/>
        </w:rPr>
        <w:t xml:space="preserve"> </w:t>
      </w:r>
      <w:r w:rsidR="00CD3C52" w:rsidRPr="00E66E8B">
        <w:rPr>
          <w:rFonts w:cstheme="minorHAnsi"/>
          <w:sz w:val="22"/>
          <w:szCs w:val="28"/>
        </w:rPr>
        <w:t>Instructed how to read financial statements, measure income.</w:t>
      </w:r>
      <w:r w:rsidR="00CD3C52" w:rsidRPr="00E66E8B">
        <w:rPr>
          <w:rFonts w:cstheme="minorHAnsi"/>
          <w:b/>
          <w:sz w:val="22"/>
          <w:szCs w:val="28"/>
        </w:rPr>
        <w:t xml:space="preserve"> </w:t>
      </w:r>
    </w:p>
    <w:p w14:paraId="33A6118D" w14:textId="77777777" w:rsidR="005664F4" w:rsidRPr="00E66E8B" w:rsidRDefault="005664F4" w:rsidP="00BE22E7">
      <w:pPr>
        <w:spacing w:line="276" w:lineRule="auto"/>
        <w:rPr>
          <w:rFonts w:cstheme="minorHAnsi"/>
          <w:sz w:val="22"/>
          <w:szCs w:val="28"/>
        </w:rPr>
      </w:pPr>
    </w:p>
    <w:p w14:paraId="666F37CD" w14:textId="3E41FE0B" w:rsidR="00E25DC6" w:rsidRPr="00E66E8B" w:rsidRDefault="00E66E8B" w:rsidP="001059AC">
      <w:pPr>
        <w:pStyle w:val="Heading2"/>
        <w:rPr>
          <w:sz w:val="22"/>
        </w:rPr>
      </w:pPr>
      <w:r w:rsidRPr="00E66E8B">
        <w:t>WORK EXPERIENCE</w:t>
      </w:r>
    </w:p>
    <w:p w14:paraId="6EEF39D6" w14:textId="7A66949B" w:rsidR="001D78F3" w:rsidRPr="001D78F3" w:rsidRDefault="001D78F3" w:rsidP="001D78F3">
      <w:pPr>
        <w:spacing w:line="276" w:lineRule="auto"/>
        <w:rPr>
          <w:rFonts w:cstheme="minorHAnsi"/>
          <w:sz w:val="22"/>
          <w:szCs w:val="28"/>
        </w:rPr>
      </w:pPr>
      <w:r>
        <w:rPr>
          <w:rFonts w:cstheme="minorHAnsi"/>
          <w:b/>
          <w:sz w:val="22"/>
          <w:szCs w:val="28"/>
        </w:rPr>
        <w:t>Bagger at Publix</w:t>
      </w:r>
      <w:r w:rsidRPr="001D78F3">
        <w:rPr>
          <w:rFonts w:cstheme="minorHAnsi"/>
          <w:sz w:val="22"/>
          <w:szCs w:val="28"/>
        </w:rPr>
        <w:t>, St. Johns Town Center, Jacksonville, FL</w:t>
      </w:r>
      <w:r>
        <w:rPr>
          <w:rFonts w:cstheme="minorHAnsi"/>
          <w:sz w:val="22"/>
          <w:szCs w:val="28"/>
        </w:rPr>
        <w:t xml:space="preserve">, </w:t>
      </w:r>
      <w:r w:rsidRPr="001D78F3">
        <w:rPr>
          <w:rFonts w:cstheme="minorHAnsi"/>
          <w:sz w:val="22"/>
          <w:szCs w:val="28"/>
        </w:rPr>
        <w:t xml:space="preserve">Fall 2019-Present </w:t>
      </w:r>
    </w:p>
    <w:p w14:paraId="67193997" w14:textId="77777777" w:rsidR="001D78F3" w:rsidRDefault="001D78F3" w:rsidP="00BE22E7">
      <w:pPr>
        <w:spacing w:line="276" w:lineRule="auto"/>
        <w:rPr>
          <w:rFonts w:cstheme="minorHAnsi"/>
          <w:b/>
          <w:sz w:val="22"/>
          <w:szCs w:val="28"/>
        </w:rPr>
      </w:pPr>
    </w:p>
    <w:p w14:paraId="2C4A2318" w14:textId="1A1AE64F" w:rsidR="000066AE" w:rsidRDefault="005664F4" w:rsidP="00BE22E7">
      <w:pPr>
        <w:spacing w:line="276" w:lineRule="auto"/>
        <w:rPr>
          <w:rFonts w:cstheme="minorHAnsi"/>
          <w:sz w:val="22"/>
          <w:szCs w:val="28"/>
        </w:rPr>
      </w:pPr>
      <w:r w:rsidRPr="00E66E8B">
        <w:rPr>
          <w:rFonts w:cstheme="minorHAnsi"/>
          <w:b/>
          <w:sz w:val="22"/>
          <w:szCs w:val="28"/>
        </w:rPr>
        <w:t xml:space="preserve">Personal Tutor </w:t>
      </w:r>
      <w:r w:rsidRPr="00E66E8B">
        <w:rPr>
          <w:rFonts w:cstheme="minorHAnsi"/>
          <w:sz w:val="22"/>
          <w:szCs w:val="28"/>
        </w:rPr>
        <w:t>(S</w:t>
      </w:r>
      <w:r w:rsidR="000066AE" w:rsidRPr="00E66E8B">
        <w:rPr>
          <w:rFonts w:cstheme="minorHAnsi"/>
          <w:sz w:val="22"/>
          <w:szCs w:val="28"/>
        </w:rPr>
        <w:t>tatistics, Mathematics, Physics),</w:t>
      </w:r>
      <w:r w:rsidR="001D78F3">
        <w:rPr>
          <w:rFonts w:cstheme="minorHAnsi"/>
          <w:sz w:val="22"/>
          <w:szCs w:val="28"/>
        </w:rPr>
        <w:t xml:space="preserve"> </w:t>
      </w:r>
      <w:r w:rsidR="001D78F3" w:rsidRPr="001D78F3">
        <w:rPr>
          <w:rFonts w:cstheme="minorHAnsi"/>
          <w:sz w:val="22"/>
          <w:szCs w:val="28"/>
        </w:rPr>
        <w:t>Jacksonville, FL</w:t>
      </w:r>
      <w:r w:rsidR="001D78F3">
        <w:rPr>
          <w:rFonts w:cstheme="minorHAnsi"/>
          <w:sz w:val="22"/>
          <w:szCs w:val="28"/>
        </w:rPr>
        <w:t>,</w:t>
      </w:r>
      <w:r w:rsidR="000066AE" w:rsidRPr="00E66E8B">
        <w:rPr>
          <w:rFonts w:cstheme="minorHAnsi"/>
          <w:sz w:val="22"/>
          <w:szCs w:val="28"/>
        </w:rPr>
        <w:t xml:space="preserve"> </w:t>
      </w:r>
      <w:r w:rsidR="00D26162" w:rsidRPr="001D78F3">
        <w:rPr>
          <w:rFonts w:cstheme="minorHAnsi"/>
          <w:sz w:val="22"/>
          <w:szCs w:val="28"/>
        </w:rPr>
        <w:t>Fall 2017-Present</w:t>
      </w:r>
    </w:p>
    <w:p w14:paraId="0038DF93" w14:textId="20E5A8AD" w:rsidR="001D78F3" w:rsidRDefault="001D78F3" w:rsidP="00BE22E7">
      <w:pPr>
        <w:spacing w:line="276" w:lineRule="auto"/>
        <w:rPr>
          <w:rFonts w:cstheme="minorHAnsi"/>
          <w:sz w:val="22"/>
          <w:szCs w:val="28"/>
        </w:rPr>
      </w:pPr>
    </w:p>
    <w:p w14:paraId="01561C58" w14:textId="0876E3AD" w:rsidR="000636ED" w:rsidRPr="001D78F3" w:rsidRDefault="001D78F3" w:rsidP="005664F4">
      <w:pPr>
        <w:ind w:left="2160" w:hanging="2160"/>
        <w:rPr>
          <w:rFonts w:cstheme="minorHAnsi"/>
          <w:sz w:val="22"/>
          <w:szCs w:val="28"/>
        </w:rPr>
      </w:pPr>
      <w:r w:rsidRPr="001D78F3">
        <w:rPr>
          <w:rFonts w:cstheme="minorHAnsi"/>
          <w:b/>
          <w:sz w:val="22"/>
          <w:szCs w:val="28"/>
        </w:rPr>
        <w:t>Shift Lead at McDonalds</w:t>
      </w:r>
      <w:r w:rsidRPr="001D78F3">
        <w:rPr>
          <w:rFonts w:cstheme="minorHAnsi"/>
          <w:sz w:val="22"/>
          <w:szCs w:val="28"/>
        </w:rPr>
        <w:t>, Jacksonville, FL, Fall 2017-2018</w:t>
      </w:r>
    </w:p>
    <w:p w14:paraId="1BF8C1FE" w14:textId="20E5EF97" w:rsidR="000636ED" w:rsidRPr="00E66E8B" w:rsidRDefault="000636ED" w:rsidP="00C96856">
      <w:pPr>
        <w:rPr>
          <w:rFonts w:cstheme="minorHAnsi"/>
          <w:szCs w:val="28"/>
        </w:rPr>
      </w:pPr>
    </w:p>
    <w:sectPr w:rsidR="000636ED" w:rsidRPr="00E66E8B" w:rsidSect="000636ED">
      <w:type w:val="continuous"/>
      <w:pgSz w:w="12240" w:h="15840"/>
      <w:pgMar w:top="720" w:right="720" w:bottom="73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56F46"/>
    <w:multiLevelType w:val="hybridMultilevel"/>
    <w:tmpl w:val="D80E4E44"/>
    <w:lvl w:ilvl="0" w:tplc="3312A0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1A3FA5"/>
    <w:multiLevelType w:val="hybridMultilevel"/>
    <w:tmpl w:val="82624CBC"/>
    <w:lvl w:ilvl="0" w:tplc="8A6E0A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TEzNzI0Nzc3MDZW0lEKTi0uzszPAykwrgUAu1DESywAAAA="/>
  </w:docVars>
  <w:rsids>
    <w:rsidRoot w:val="004A18F4"/>
    <w:rsid w:val="000066AE"/>
    <w:rsid w:val="00025112"/>
    <w:rsid w:val="000636ED"/>
    <w:rsid w:val="0006375A"/>
    <w:rsid w:val="00094F12"/>
    <w:rsid w:val="000E6DF2"/>
    <w:rsid w:val="001059AC"/>
    <w:rsid w:val="001D78F3"/>
    <w:rsid w:val="002145EE"/>
    <w:rsid w:val="00252F99"/>
    <w:rsid w:val="002A5052"/>
    <w:rsid w:val="003070B1"/>
    <w:rsid w:val="003A546F"/>
    <w:rsid w:val="00406371"/>
    <w:rsid w:val="00471AC3"/>
    <w:rsid w:val="004A18F4"/>
    <w:rsid w:val="004D19CF"/>
    <w:rsid w:val="005664F4"/>
    <w:rsid w:val="005F58DF"/>
    <w:rsid w:val="006D738A"/>
    <w:rsid w:val="00756074"/>
    <w:rsid w:val="007A2D01"/>
    <w:rsid w:val="008C4D37"/>
    <w:rsid w:val="008D594D"/>
    <w:rsid w:val="009529A2"/>
    <w:rsid w:val="00995EC9"/>
    <w:rsid w:val="00AC6DFC"/>
    <w:rsid w:val="00B65751"/>
    <w:rsid w:val="00BE22E7"/>
    <w:rsid w:val="00C024DF"/>
    <w:rsid w:val="00C71FCF"/>
    <w:rsid w:val="00C96856"/>
    <w:rsid w:val="00CD3C52"/>
    <w:rsid w:val="00D26162"/>
    <w:rsid w:val="00D50BAF"/>
    <w:rsid w:val="00D8722B"/>
    <w:rsid w:val="00DB3FB4"/>
    <w:rsid w:val="00E15B58"/>
    <w:rsid w:val="00E25DC6"/>
    <w:rsid w:val="00E66E8B"/>
    <w:rsid w:val="00E91204"/>
    <w:rsid w:val="00ED65C0"/>
    <w:rsid w:val="00F01D76"/>
    <w:rsid w:val="00F55E29"/>
    <w:rsid w:val="00F56CDE"/>
    <w:rsid w:val="00F90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FDD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59AC"/>
    <w:pPr>
      <w:jc w:val="center"/>
      <w:outlineLvl w:val="0"/>
    </w:pPr>
    <w:rPr>
      <w:rFonts w:cstheme="minorHAnsi"/>
      <w:b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59AC"/>
    <w:pPr>
      <w:pBdr>
        <w:bottom w:val="single" w:sz="4" w:space="1" w:color="auto"/>
      </w:pBdr>
      <w:shd w:val="clear" w:color="auto" w:fill="E7E6E6" w:themeFill="background2"/>
      <w:spacing w:line="276" w:lineRule="auto"/>
      <w:ind w:left="2160" w:hanging="2160"/>
      <w:jc w:val="center"/>
      <w:outlineLvl w:val="1"/>
    </w:pPr>
    <w:rPr>
      <w:rFonts w:cstheme="min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C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36E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059AC"/>
    <w:rPr>
      <w:rFonts w:cstheme="minorHAnsi"/>
      <w:b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059AC"/>
    <w:rPr>
      <w:rFonts w:cstheme="minorHAnsi"/>
      <w:b/>
      <w:shd w:val="clear" w:color="auto" w:fill="E7E6E6" w:themeFill="background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CC06FA48-08D4-4EDF-962E-A3B7CE606D99}"/>
</file>

<file path=customXml/itemProps2.xml><?xml version="1.0" encoding="utf-8"?>
<ds:datastoreItem xmlns:ds="http://schemas.openxmlformats.org/officeDocument/2006/customXml" ds:itemID="{09ABFC80-C6AA-4A60-9916-B141A2218554}"/>
</file>

<file path=customXml/itemProps3.xml><?xml version="1.0" encoding="utf-8"?>
<ds:datastoreItem xmlns:ds="http://schemas.openxmlformats.org/officeDocument/2006/customXml" ds:itemID="{57CF99E5-F7E7-4E8E-AD11-07DE5EC4BD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ieschko, Rachel</cp:lastModifiedBy>
  <cp:revision>6</cp:revision>
  <cp:lastPrinted>2018-01-25T23:05:00Z</cp:lastPrinted>
  <dcterms:created xsi:type="dcterms:W3CDTF">2019-08-23T14:39:00Z</dcterms:created>
  <dcterms:modified xsi:type="dcterms:W3CDTF">2022-02-1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